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d8f05c924cd66c56d8b5e534fdd0e1fd4e2341a"/>
    <w:p>
      <w:pPr>
        <w:pStyle w:val="Heading1"/>
      </w:pPr>
      <w:r>
        <w:t xml:space="preserve">Cover Letter for Nurse Position in Venezuela Caracas</w:t>
      </w:r>
    </w:p>
    <w:p>
      <w:pPr>
        <w:pStyle w:val="FirstParagraph"/>
      </w:pPr>
      <w:r>
        <w:t xml:space="preserve">Dear [Hiring Manager's Name or "Hiring Team"],</w:t>
      </w:r>
    </w:p>
    <w:p>
      <w:pPr>
        <w:pStyle w:val="BodyText"/>
      </w:pPr>
      <w:r>
        <w:t xml:space="preserve">I am writing to express my enthusiasm for the Nurse position at your esteemed institution in Venezuela Caracas. As a dedicated and experienced nursing professional, I am eager to contribute my skills, compassion, and commitment to improving healthcare outcomes in one of the most dynamic and culturally rich cities in Latin America. My background as a Nurse, combined with my deep respect for the unique healthcare challenges and opportunities present in Venezuela Caracas, makes me an ideal candidate for this role.</w:t>
      </w:r>
    </w:p>
    <w:p>
      <w:pPr>
        <w:pStyle w:val="BodyText"/>
      </w:pPr>
      <w:r>
        <w:t xml:space="preserve">With over [X years] of experience in clinical settings, I have developed a strong foundation in patient care, critical thinking, and teamwork. My journey as a Nurse has been guided by a core belief that healthcare is not merely about treating illness but about empowering individuals to achieve their best possible health. This philosophy aligns seamlessly with the values of [Hospital/Clinic Name], where I understand the importance of delivering compassionate, patient-centered care in a city like Caracas, where access to quality healthcare can be both a privilege and a challenge.</w:t>
      </w:r>
    </w:p>
    <w:p>
      <w:pPr>
        <w:pStyle w:val="BodyText"/>
      </w:pPr>
      <w:r>
        <w:t xml:space="preserve">Venezuela Caracas is a city of contrasts—where vibrant cultural heritage meets the pressing need for accessible medical services. As a Nurse, I have always been drawn to environments that require adaptability, resilience, and an unwavering focus on community well-being. My experience working in underserved areas and my ability to thrive under pressure have prepared me to address the specific healthcare demands of Caracas. Whether it is managing high patient volumes, supporting patients with chronic conditions, or providing emergency care, I am committed to upholding the highest standards of professionalism and empathy.</w:t>
      </w:r>
    </w:p>
    <w:p>
      <w:pPr>
        <w:pStyle w:val="BodyText"/>
      </w:pPr>
      <w:r>
        <w:t xml:space="preserve">One of the key strengths I bring as a Nurse is my ability to bridge cultural and linguistic gaps. While I am fluent in [language(s)], I have also worked with diverse populations, which has honed my communication skills and sensitivity to different healthcare needs. In Venezuela Caracas, where healthcare systems often face resource constraints, this adaptability is crucial. I am adept at working with limited resources while maintaining a focus on quality care, a skill that has been refined through years of practice in both urban and rural settings.</w:t>
      </w:r>
    </w:p>
    <w:p>
      <w:pPr>
        <w:pStyle w:val="BodyText"/>
      </w:pPr>
      <w:r>
        <w:t xml:space="preserve">My academic background includes [mention degree or certifications], which has equipped me with the technical knowledge necessary to excel in clinical roles. Additionally, I have participated in numerous continuing education programs focused on [specific areas such as emergency care, pediatrics, geriatrics, or public health], ensuring that my expertise remains current and aligned with the latest medical advancements. These qualifications enable me to contribute effectively to your team while continuously seeking opportunities for growth and improvement.</w:t>
      </w:r>
    </w:p>
    <w:p>
      <w:pPr>
        <w:pStyle w:val="BodyText"/>
      </w:pPr>
      <w:r>
        <w:t xml:space="preserve">What sets me apart as a Nurse is not just my technical skills but my passion for making a difference in patients' lives. I have always approached my work with a sense of purpose, whether it is comforting a anxious patient, educating families about preventive care, or collaborating with interdisciplinary teams to develop holistic treatment plans. In Venezuela Caracas, where healthcare professionals are often the first and sometimes only point of contact for many individuals, this dedication is more important than ever.</w:t>
      </w:r>
    </w:p>
    <w:p>
      <w:pPr>
        <w:pStyle w:val="BodyText"/>
      </w:pPr>
      <w:r>
        <w:t xml:space="preserve">I am particularly drawn to [Hospital/Clinic Name] because of its reputation for [mention specific value or achievement, e.g., "innovative patient care," "community outreach programs," or "commitment to public health"]. I am eager to contribute my skills and experience to support your mission of providing exceptional care in a city as vibrant and complex as Caracas. My goal is not only to meet the needs of your patients but also to collaborate with your team to address systemic challenges and improve healthcare access for all.</w:t>
      </w:r>
    </w:p>
    <w:p>
      <w:pPr>
        <w:pStyle w:val="BodyText"/>
      </w:pPr>
      <w:r>
        <w:t xml:space="preserve">As a Nurse, I understand that every role comes with its own set of responsibilities, and I am prepared to embrace the demands of this position with enthusiasm and dedication. I am confident that my combination of clinical expertise, cultural awareness, and compassionate care will make me a valuable asset to your organization. I would welcome the opportunity to discuss how my background and vision align with the goals of [Hospital/Clinic Name] in Venezuela Caracas.</w:t>
      </w:r>
    </w:p>
    <w:p>
      <w:pPr>
        <w:pStyle w:val="BodyText"/>
      </w:pPr>
      <w:r>
        <w:t xml:space="preserve">Thank you for considering my application. I look forward to the possibility of contributing to your team and supporting the health and well-being of patients in Caraca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Venezuela Caracas</dc:title>
  <dc:creator/>
  <dc:language>en</dc:language>
  <cp:keywords/>
  <dcterms:created xsi:type="dcterms:W3CDTF">2026-07-24T05:50:39Z</dcterms:created>
  <dcterms:modified xsi:type="dcterms:W3CDTF">2026-07-24T05:50:39Z</dcterms:modified>
</cp:coreProperties>
</file>

<file path=docProps/custom.xml><?xml version="1.0" encoding="utf-8"?>
<Properties xmlns="http://schemas.openxmlformats.org/officeDocument/2006/custom-properties" xmlns:vt="http://schemas.openxmlformats.org/officeDocument/2006/docPropsVTypes"/>
</file>